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7A549E" w14:textId="77777777" w:rsidR="00291E2F" w:rsidRDefault="006D1627">
      <w:pPr>
        <w:rPr>
          <w:b/>
        </w:rPr>
      </w:pPr>
      <w:r w:rsidRPr="006D1627">
        <w:rPr>
          <w:b/>
        </w:rPr>
        <w:t>Sample Posts</w:t>
      </w:r>
    </w:p>
    <w:p w14:paraId="0BF7AA40" w14:textId="2B07B60A" w:rsidR="0037336A" w:rsidRDefault="006D1627">
      <w:r>
        <w:br/>
      </w:r>
      <w:r w:rsidR="0037336A">
        <w:t xml:space="preserve">We are so proud to </w:t>
      </w:r>
      <w:r w:rsidR="00444699">
        <w:t>see &lt;</w:t>
      </w:r>
      <w:bookmarkStart w:id="0" w:name="_GoBack"/>
      <w:bookmarkEnd w:id="0"/>
      <w:r w:rsidR="0037336A">
        <w:t>INSERT NAME(S)&gt; competing in the U.S. Stockholm Junior Water Prize!</w:t>
      </w:r>
    </w:p>
    <w:p w14:paraId="374B133F" w14:textId="77777777" w:rsidR="000D05A8" w:rsidRDefault="0037336A" w:rsidP="000D05A8">
      <w:r w:rsidRPr="0037336A">
        <w:t>The future of clean water relies on future water leaders</w:t>
      </w:r>
      <w:r w:rsidR="000D05A8">
        <w:t xml:space="preserve"> like &lt;INSERT NAME(S)&gt;, who is/are competing in the U.S. Stockholm Junior Water Prize! Congratulations and good luck!</w:t>
      </w:r>
    </w:p>
    <w:p w14:paraId="562E21FD" w14:textId="77777777" w:rsidR="000D05A8" w:rsidRDefault="000D05A8" w:rsidP="000D05A8">
      <w:r>
        <w:t>Good luck to &lt;INSERT NAME(S)&gt; in the U.S. Stockholm Junior Water Prize competition! The future of water science and research is bright because of you!</w:t>
      </w:r>
    </w:p>
    <w:p w14:paraId="42DAD967" w14:textId="77777777" w:rsidR="004F66BC" w:rsidRDefault="004F66BC" w:rsidP="000D05A8">
      <w:r>
        <w:t xml:space="preserve">The U.S. Stockholm Junior Water Prize is a great example of how </w:t>
      </w:r>
      <w:r w:rsidRPr="004F66BC">
        <w:t>science and innovation can impact water and water quality</w:t>
      </w:r>
      <w:r>
        <w:t xml:space="preserve"> and we’re excited to see &lt;INSERT NAME(S)&gt; competing! Good luck!</w:t>
      </w:r>
    </w:p>
    <w:p w14:paraId="60D30CDF" w14:textId="77777777" w:rsidR="004F66BC" w:rsidRDefault="004F66BC" w:rsidP="000D05A8"/>
    <w:p w14:paraId="1BA1B9A8" w14:textId="77777777" w:rsidR="004F66BC" w:rsidRPr="006D1627" w:rsidRDefault="004F66BC" w:rsidP="000D05A8">
      <w:pPr>
        <w:rPr>
          <w:b/>
        </w:rPr>
      </w:pPr>
      <w:r w:rsidRPr="006D1627">
        <w:rPr>
          <w:b/>
        </w:rPr>
        <w:t>Tags</w:t>
      </w:r>
    </w:p>
    <w:p w14:paraId="352DB3D9" w14:textId="00AA11E7" w:rsidR="007839F1" w:rsidRPr="006D1627" w:rsidRDefault="007839F1" w:rsidP="000D05A8">
      <w:pPr>
        <w:rPr>
          <w:u w:val="single"/>
        </w:rPr>
      </w:pPr>
      <w:r w:rsidRPr="006D1627">
        <w:rPr>
          <w:u w:val="single"/>
        </w:rPr>
        <w:t>Twitter</w:t>
      </w:r>
      <w:r w:rsidR="006D1627">
        <w:rPr>
          <w:u w:val="single"/>
        </w:rPr>
        <w:br/>
      </w:r>
      <w:r>
        <w:t>@</w:t>
      </w:r>
      <w:proofErr w:type="spellStart"/>
      <w:r>
        <w:t>WEForg</w:t>
      </w:r>
      <w:proofErr w:type="spellEnd"/>
    </w:p>
    <w:p w14:paraId="355962FA" w14:textId="0F3C8102" w:rsidR="007839F1" w:rsidRDefault="007839F1" w:rsidP="000D05A8">
      <w:r>
        <w:t>@US_SJWP</w:t>
      </w:r>
    </w:p>
    <w:p w14:paraId="0F9D9FE8" w14:textId="2A1196B3" w:rsidR="00C641EC" w:rsidRDefault="00E05315" w:rsidP="00C641EC">
      <w:pPr>
        <w:rPr>
          <w:rFonts w:eastAsia="Times New Roman"/>
        </w:rPr>
      </w:pPr>
      <w:r>
        <w:t>@</w:t>
      </w:r>
      <w:proofErr w:type="spellStart"/>
      <w:r w:rsidR="00C641EC">
        <w:rPr>
          <w:rFonts w:eastAsia="Times New Roman"/>
        </w:rPr>
        <w:t>xylemwatermark</w:t>
      </w:r>
      <w:proofErr w:type="spellEnd"/>
    </w:p>
    <w:p w14:paraId="4136CDD0" w14:textId="0C9A1ED6" w:rsidR="007839F1" w:rsidRDefault="007839F1" w:rsidP="000D05A8"/>
    <w:p w14:paraId="6E8278DB" w14:textId="77777777" w:rsidR="007839F1" w:rsidRDefault="007839F1" w:rsidP="000D05A8">
      <w:r w:rsidRPr="006D1627">
        <w:rPr>
          <w:u w:val="single"/>
        </w:rPr>
        <w:t>Facebook</w:t>
      </w:r>
      <w:r>
        <w:br/>
        <w:t>@</w:t>
      </w:r>
      <w:proofErr w:type="spellStart"/>
      <w:r>
        <w:t>WaterEnvironmentFederation</w:t>
      </w:r>
      <w:proofErr w:type="spellEnd"/>
    </w:p>
    <w:p w14:paraId="631A3AD6" w14:textId="4830E964" w:rsidR="007839F1" w:rsidRDefault="007839F1" w:rsidP="000D05A8">
      <w:r>
        <w:t>@USSJWP</w:t>
      </w:r>
    </w:p>
    <w:p w14:paraId="4AF10D09" w14:textId="45711761" w:rsidR="00C641EC" w:rsidRDefault="00C641EC" w:rsidP="00C641EC">
      <w:pPr>
        <w:rPr>
          <w:rFonts w:eastAsia="Times New Roman"/>
        </w:rPr>
      </w:pPr>
      <w:r>
        <w:rPr>
          <w:rFonts w:eastAsia="Times New Roman"/>
        </w:rPr>
        <w:t>@</w:t>
      </w:r>
      <w:proofErr w:type="spellStart"/>
      <w:r>
        <w:rPr>
          <w:rFonts w:eastAsia="Times New Roman"/>
        </w:rPr>
        <w:t>xylemwatermark</w:t>
      </w:r>
      <w:proofErr w:type="spellEnd"/>
    </w:p>
    <w:p w14:paraId="177681C3" w14:textId="77777777" w:rsidR="00C641EC" w:rsidRDefault="00C641EC" w:rsidP="000D05A8"/>
    <w:p w14:paraId="10953A76" w14:textId="77777777" w:rsidR="006D1627" w:rsidRDefault="006D1627" w:rsidP="000D05A8"/>
    <w:p w14:paraId="004FFC9D" w14:textId="77777777" w:rsidR="007839F1" w:rsidRPr="006D1627" w:rsidRDefault="007839F1" w:rsidP="000D05A8">
      <w:pPr>
        <w:rPr>
          <w:u w:val="single"/>
        </w:rPr>
      </w:pPr>
      <w:r w:rsidRPr="006D1627">
        <w:rPr>
          <w:u w:val="single"/>
        </w:rPr>
        <w:t>Instagram</w:t>
      </w:r>
    </w:p>
    <w:p w14:paraId="179AB07C" w14:textId="6F4A39BB" w:rsidR="007839F1" w:rsidRDefault="007839F1" w:rsidP="000D05A8">
      <w:r>
        <w:t>@</w:t>
      </w:r>
      <w:proofErr w:type="spellStart"/>
      <w:r>
        <w:t>wef_org</w:t>
      </w:r>
      <w:proofErr w:type="spellEnd"/>
    </w:p>
    <w:p w14:paraId="0D95BED0" w14:textId="77777777" w:rsidR="00E05315" w:rsidRDefault="00E05315" w:rsidP="000D05A8"/>
    <w:p w14:paraId="24714749" w14:textId="77777777" w:rsidR="007839F1" w:rsidRDefault="007839F1" w:rsidP="000D05A8"/>
    <w:p w14:paraId="31C587C4" w14:textId="1E9ABC48" w:rsidR="007839F1" w:rsidRDefault="007839F1" w:rsidP="000D05A8">
      <w:r w:rsidRPr="006D1627">
        <w:rPr>
          <w:b/>
        </w:rPr>
        <w:t>Hashtags</w:t>
      </w:r>
      <w:r w:rsidR="006D1627">
        <w:rPr>
          <w:b/>
        </w:rPr>
        <w:br/>
      </w:r>
      <w:r>
        <w:t>#</w:t>
      </w:r>
      <w:proofErr w:type="spellStart"/>
      <w:r>
        <w:t>mywaterlegacy</w:t>
      </w:r>
      <w:proofErr w:type="spellEnd"/>
    </w:p>
    <w:p w14:paraId="51D77AA2" w14:textId="77777777" w:rsidR="00C641EC" w:rsidRDefault="00C641EC" w:rsidP="00C641EC">
      <w:pPr>
        <w:rPr>
          <w:rFonts w:eastAsia="Times New Roman"/>
        </w:rPr>
      </w:pPr>
      <w:r>
        <w:rPr>
          <w:rFonts w:eastAsia="Times New Roman"/>
        </w:rPr>
        <w:t>#</w:t>
      </w:r>
      <w:proofErr w:type="spellStart"/>
      <w:r>
        <w:rPr>
          <w:rFonts w:eastAsia="Times New Roman"/>
        </w:rPr>
        <w:t>xylemwatermark</w:t>
      </w:r>
      <w:proofErr w:type="spellEnd"/>
    </w:p>
    <w:p w14:paraId="3135DA0B" w14:textId="77777777" w:rsidR="00C641EC" w:rsidRPr="006D1627" w:rsidRDefault="00C641EC" w:rsidP="000D05A8">
      <w:pPr>
        <w:rPr>
          <w:b/>
        </w:rPr>
      </w:pPr>
    </w:p>
    <w:sectPr w:rsidR="00C641EC" w:rsidRPr="006D16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zt7QwMjAwMTQxNTdV0lEKTi0uzszPAykwrgUAEXqpOiwAAAA="/>
  </w:docVars>
  <w:rsids>
    <w:rsidRoot w:val="0037336A"/>
    <w:rsid w:val="000D05A8"/>
    <w:rsid w:val="00291E2F"/>
    <w:rsid w:val="002D12A6"/>
    <w:rsid w:val="0037336A"/>
    <w:rsid w:val="004433C2"/>
    <w:rsid w:val="00444699"/>
    <w:rsid w:val="004F66BC"/>
    <w:rsid w:val="006D1627"/>
    <w:rsid w:val="007839F1"/>
    <w:rsid w:val="00916A48"/>
    <w:rsid w:val="00C641EC"/>
    <w:rsid w:val="00D83A00"/>
    <w:rsid w:val="00E05315"/>
    <w:rsid w:val="00E82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1C724"/>
  <w15:chartTrackingRefBased/>
  <w15:docId w15:val="{1308271E-C03B-41A6-A07F-B5BA5CD51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16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kia Nance</dc:creator>
  <cp:keywords/>
  <dc:description/>
  <cp:lastModifiedBy>Stevi Hunt-Cottrell</cp:lastModifiedBy>
  <cp:revision>4</cp:revision>
  <dcterms:created xsi:type="dcterms:W3CDTF">2018-06-05T13:55:00Z</dcterms:created>
  <dcterms:modified xsi:type="dcterms:W3CDTF">2018-06-05T20:19:00Z</dcterms:modified>
</cp:coreProperties>
</file>